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27034" w14:textId="33AABE60" w:rsidR="00AB3F96" w:rsidRDefault="00AB3F96" w:rsidP="00AB3F96">
      <w:pPr>
        <w:pStyle w:val="Heading1"/>
      </w:pPr>
      <w:r w:rsidRPr="009D3565">
        <w:t>How do I get to my HFC c</w:t>
      </w:r>
      <w:r>
        <w:t>lasses</w:t>
      </w:r>
      <w:bookmarkStart w:id="0" w:name="_GoBack"/>
      <w:bookmarkEnd w:id="0"/>
      <w:r w:rsidRPr="009D3565">
        <w:t>?</w:t>
      </w:r>
    </w:p>
    <w:p w14:paraId="42A526FE" w14:textId="30AA3D9B" w:rsidR="002925CD" w:rsidRPr="002925CD" w:rsidRDefault="002925CD" w:rsidP="002925CD">
      <w:pPr>
        <w:pStyle w:val="ListParagraph"/>
        <w:numPr>
          <w:ilvl w:val="0"/>
          <w:numId w:val="1"/>
        </w:numPr>
        <w:spacing w:before="240"/>
        <w:rPr>
          <w:rFonts w:ascii="Arial" w:hAnsi="Arial"/>
          <w:sz w:val="24"/>
          <w:szCs w:val="24"/>
        </w:rPr>
      </w:pPr>
      <w:r w:rsidRPr="002925CD">
        <w:rPr>
          <w:rFonts w:ascii="Arial" w:hAnsi="Arial"/>
          <w:sz w:val="24"/>
          <w:szCs w:val="24"/>
        </w:rPr>
        <w:t xml:space="preserve">Go to the </w:t>
      </w:r>
      <w:hyperlink r:id="rId7" w:history="1">
        <w:r w:rsidRPr="002925CD">
          <w:rPr>
            <w:rStyle w:val="Hyperlink"/>
            <w:rFonts w:ascii="Arial" w:hAnsi="Arial"/>
            <w:sz w:val="24"/>
            <w:szCs w:val="24"/>
          </w:rPr>
          <w:t>HFC</w:t>
        </w:r>
      </w:hyperlink>
      <w:r w:rsidRPr="002925CD">
        <w:rPr>
          <w:rFonts w:ascii="Arial" w:hAnsi="Arial"/>
          <w:sz w:val="24"/>
          <w:szCs w:val="24"/>
        </w:rPr>
        <w:t xml:space="preserve"> homepage. (https://www.hfcc.edu/)</w:t>
      </w:r>
      <w:r w:rsidRPr="002925CD">
        <w:rPr>
          <w:rFonts w:ascii="Arial" w:hAnsi="Arial"/>
          <w:sz w:val="24"/>
          <w:szCs w:val="24"/>
        </w:rPr>
        <w:br/>
      </w:r>
    </w:p>
    <w:p w14:paraId="7A7EEE66" w14:textId="38DD1FD4" w:rsidR="002925CD" w:rsidRPr="002858D3" w:rsidRDefault="002858D3" w:rsidP="002925CD">
      <w:pPr>
        <w:pStyle w:val="ListParagraph"/>
        <w:numPr>
          <w:ilvl w:val="0"/>
          <w:numId w:val="1"/>
        </w:numPr>
        <w:spacing w:before="240"/>
        <w:rPr>
          <w:rFonts w:ascii="Arial" w:hAnsi="Arial"/>
          <w:sz w:val="24"/>
          <w:szCs w:val="24"/>
        </w:rPr>
      </w:pPr>
      <w:r w:rsidRPr="002858D3">
        <w:rPr>
          <w:rFonts w:ascii="Arial" w:hAnsi="Arial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77D4ECF1" wp14:editId="36DB48CE">
            <wp:simplePos x="0" y="0"/>
            <wp:positionH relativeFrom="column">
              <wp:posOffset>476250</wp:posOffset>
            </wp:positionH>
            <wp:positionV relativeFrom="paragraph">
              <wp:posOffset>367665</wp:posOffset>
            </wp:positionV>
            <wp:extent cx="5943600" cy="821055"/>
            <wp:effectExtent l="19050" t="19050" r="19050" b="17145"/>
            <wp:wrapThrough wrapText="bothSides">
              <wp:wrapPolygon edited="0">
                <wp:start x="-69" y="-501"/>
                <wp:lineTo x="-69" y="21550"/>
                <wp:lineTo x="21600" y="21550"/>
                <wp:lineTo x="21600" y="-501"/>
                <wp:lineTo x="-69" y="-501"/>
              </wp:wrapPolygon>
            </wp:wrapThrough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2925CD" w:rsidRPr="002858D3">
        <w:rPr>
          <w:rFonts w:ascii="Arial" w:hAnsi="Arial"/>
          <w:sz w:val="24"/>
          <w:szCs w:val="24"/>
        </w:rPr>
        <w:t>Click the link “</w:t>
      </w:r>
      <w:r w:rsidRPr="00310AC9">
        <w:rPr>
          <w:rFonts w:ascii="Arial" w:hAnsi="Arial"/>
          <w:b/>
          <w:bCs/>
          <w:i/>
          <w:iCs/>
          <w:sz w:val="24"/>
          <w:szCs w:val="24"/>
        </w:rPr>
        <w:t>STUDENTS</w:t>
      </w:r>
      <w:r w:rsidR="002925CD" w:rsidRPr="002858D3">
        <w:rPr>
          <w:rFonts w:ascii="Arial" w:hAnsi="Arial"/>
          <w:sz w:val="24"/>
          <w:szCs w:val="24"/>
        </w:rPr>
        <w:t>” and log in to your student portal.</w:t>
      </w:r>
    </w:p>
    <w:p w14:paraId="06799C62" w14:textId="44598200" w:rsidR="002925CD" w:rsidRPr="002858D3" w:rsidRDefault="002925CD" w:rsidP="002925CD">
      <w:pPr>
        <w:pStyle w:val="ListParagraph"/>
        <w:spacing w:before="240"/>
        <w:rPr>
          <w:rFonts w:ascii="Arial" w:hAnsi="Arial"/>
          <w:sz w:val="24"/>
          <w:szCs w:val="24"/>
        </w:rPr>
      </w:pPr>
    </w:p>
    <w:p w14:paraId="2245CA2D" w14:textId="12524CD0" w:rsidR="002925CD" w:rsidRPr="002858D3" w:rsidRDefault="002925CD" w:rsidP="002925CD">
      <w:pPr>
        <w:pStyle w:val="ListParagraph"/>
        <w:numPr>
          <w:ilvl w:val="0"/>
          <w:numId w:val="1"/>
        </w:numPr>
        <w:spacing w:before="240"/>
        <w:rPr>
          <w:rFonts w:ascii="Arial" w:hAnsi="Arial"/>
          <w:sz w:val="24"/>
          <w:szCs w:val="24"/>
        </w:rPr>
      </w:pPr>
      <w:r w:rsidRPr="002858D3">
        <w:rPr>
          <w:rFonts w:ascii="Arial" w:hAnsi="Arial"/>
          <w:sz w:val="24"/>
          <w:szCs w:val="24"/>
        </w:rPr>
        <w:t xml:space="preserve">Click </w:t>
      </w:r>
      <w:r w:rsidR="002858D3" w:rsidRPr="002858D3">
        <w:rPr>
          <w:rFonts w:ascii="Arial" w:hAnsi="Arial"/>
          <w:sz w:val="24"/>
          <w:szCs w:val="24"/>
        </w:rPr>
        <w:t>the link “</w:t>
      </w:r>
      <w:r w:rsidR="002858D3" w:rsidRPr="00310AC9">
        <w:rPr>
          <w:rFonts w:ascii="Arial" w:hAnsi="Arial"/>
          <w:b/>
          <w:bCs/>
          <w:i/>
          <w:iCs/>
          <w:sz w:val="24"/>
          <w:szCs w:val="24"/>
        </w:rPr>
        <w:t>HFC ONLINE / MOODLE</w:t>
      </w:r>
      <w:r w:rsidR="008E0C83">
        <w:rPr>
          <w:rFonts w:ascii="Arial" w:hAnsi="Arial"/>
          <w:sz w:val="24"/>
          <w:szCs w:val="24"/>
        </w:rPr>
        <w:t>.”</w:t>
      </w:r>
      <w:r w:rsidR="002858D3" w:rsidRPr="002858D3">
        <w:rPr>
          <w:rFonts w:ascii="Arial" w:hAnsi="Arial"/>
          <w:sz w:val="24"/>
          <w:szCs w:val="24"/>
        </w:rPr>
        <w:t xml:space="preserve"> This link takes you to your HFC courses.</w:t>
      </w:r>
    </w:p>
    <w:p w14:paraId="1CEE69E6" w14:textId="579FD88F" w:rsidR="002858D3" w:rsidRDefault="002858D3" w:rsidP="002858D3">
      <w:pPr>
        <w:pStyle w:val="ListParagraph"/>
        <w:rPr>
          <w:rFonts w:ascii="Arial" w:hAnsi="Arial"/>
          <w:sz w:val="24"/>
          <w:szCs w:val="24"/>
        </w:rPr>
      </w:pPr>
      <w:r w:rsidRPr="002858D3">
        <w:rPr>
          <w:noProof/>
        </w:rPr>
        <w:drawing>
          <wp:inline distT="0" distB="0" distL="0" distR="0" wp14:anchorId="085E267A" wp14:editId="12FB72DB">
            <wp:extent cx="5943600" cy="880110"/>
            <wp:effectExtent l="19050" t="19050" r="19050" b="15240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01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6D7478" w14:textId="295B7339" w:rsidR="00DF3C71" w:rsidRDefault="00DF3C71" w:rsidP="00B56222">
      <w:pPr>
        <w:rPr>
          <w:rFonts w:ascii="Arial" w:hAnsi="Arial"/>
          <w:sz w:val="24"/>
          <w:szCs w:val="24"/>
        </w:rPr>
      </w:pPr>
    </w:p>
    <w:p w14:paraId="71E82111" w14:textId="1B08AD06" w:rsidR="00DF3C71" w:rsidRDefault="00DF3C71" w:rsidP="00DF3C71">
      <w:pPr>
        <w:pStyle w:val="ListParagraph"/>
        <w:numPr>
          <w:ilvl w:val="0"/>
          <w:numId w:val="1"/>
        </w:numPr>
        <w:rPr>
          <w:rFonts w:ascii="Arial" w:hAnsi="Arial"/>
          <w:sz w:val="24"/>
          <w:szCs w:val="24"/>
        </w:rPr>
      </w:pPr>
      <w:r w:rsidRPr="00310AC9">
        <w:rPr>
          <w:rFonts w:ascii="Arial" w:hAnsi="Arial"/>
          <w:sz w:val="24"/>
          <w:szCs w:val="24"/>
        </w:rPr>
        <w:t xml:space="preserve">Next, </w:t>
      </w:r>
      <w:r w:rsidR="00310AC9">
        <w:rPr>
          <w:rFonts w:ascii="Arial" w:hAnsi="Arial"/>
          <w:sz w:val="24"/>
          <w:szCs w:val="24"/>
        </w:rPr>
        <w:t xml:space="preserve">please click the icon, </w:t>
      </w:r>
      <w:r w:rsidR="00310AC9" w:rsidRPr="00310AC9">
        <w:rPr>
          <w:rFonts w:ascii="Arial" w:hAnsi="Arial"/>
          <w:sz w:val="24"/>
          <w:szCs w:val="24"/>
        </w:rPr>
        <w:t>“</w:t>
      </w:r>
      <w:r w:rsidR="00310AC9" w:rsidRPr="00310AC9">
        <w:rPr>
          <w:rFonts w:ascii="Arial" w:hAnsi="Arial"/>
          <w:b/>
          <w:bCs/>
          <w:i/>
          <w:iCs/>
          <w:sz w:val="24"/>
          <w:szCs w:val="24"/>
        </w:rPr>
        <w:t>HFC Online / Moodle Tutorials Student Course</w:t>
      </w:r>
      <w:r w:rsidR="00310AC9" w:rsidRPr="00310AC9">
        <w:rPr>
          <w:rFonts w:ascii="Arial" w:hAnsi="Arial"/>
          <w:sz w:val="24"/>
          <w:szCs w:val="24"/>
        </w:rPr>
        <w:t>”</w:t>
      </w:r>
      <w:r w:rsidR="00310AC9">
        <w:rPr>
          <w:rFonts w:ascii="Arial" w:hAnsi="Arial"/>
          <w:sz w:val="24"/>
          <w:szCs w:val="24"/>
        </w:rPr>
        <w:t xml:space="preserve"> to self-enroll in this course</w:t>
      </w:r>
      <w:r w:rsidRPr="00310AC9">
        <w:rPr>
          <w:rFonts w:ascii="Arial" w:hAnsi="Arial"/>
          <w:sz w:val="24"/>
          <w:szCs w:val="24"/>
        </w:rPr>
        <w:t>.</w:t>
      </w:r>
      <w:r w:rsidR="00310AC9" w:rsidRPr="00310AC9">
        <w:rPr>
          <w:rFonts w:ascii="Arial" w:hAnsi="Arial"/>
          <w:sz w:val="24"/>
          <w:szCs w:val="24"/>
        </w:rPr>
        <w:t xml:space="preserve"> This course provides how-to videos to help you use HFC Online/Moodle.</w:t>
      </w:r>
    </w:p>
    <w:p w14:paraId="21EE75AD" w14:textId="5F7AA2F0" w:rsidR="00736610" w:rsidRDefault="00736610" w:rsidP="00310AC9">
      <w:pPr>
        <w:rPr>
          <w:rFonts w:ascii="Arial" w:hAnsi="Arial"/>
          <w:sz w:val="24"/>
          <w:szCs w:val="24"/>
        </w:rPr>
      </w:pPr>
    </w:p>
    <w:p w14:paraId="30C11036" w14:textId="2DACE289" w:rsidR="00736610" w:rsidRDefault="009D3565" w:rsidP="00AB3F96">
      <w:pPr>
        <w:ind w:left="540"/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mc:AlternateContent>
          <mc:Choice Requires="wpg">
            <w:drawing>
              <wp:inline distT="0" distB="0" distL="0" distR="0" wp14:anchorId="5C7B7F6E" wp14:editId="03EE4FE6">
                <wp:extent cx="5991225" cy="3152775"/>
                <wp:effectExtent l="0" t="19050" r="28575" b="28575"/>
                <wp:docPr id="14" name="Group 14" descr="This screen displays your HFC courses. Click the course name to enter your course.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1225" cy="3152775"/>
                          <a:chOff x="0" y="0"/>
                          <a:chExt cx="5991225" cy="315277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705100"/>
                            <a:ext cx="3667125" cy="447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185F03" w14:textId="59D80085" w:rsidR="00736610" w:rsidRPr="009D3565" w:rsidRDefault="00736610" w:rsidP="009D3565">
                              <w:pPr>
                                <w:pStyle w:val="ListParagraph"/>
                                <w:ind w:left="0"/>
                                <w:jc w:val="center"/>
                                <w:rPr>
                                  <w14:shadow w14:blurRad="63500" w14:dist="50800" w14:dir="54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</w:rPr>
                              </w:pPr>
                              <w:r w:rsidRPr="009D3565">
                                <w:rPr>
                                  <w:rFonts w:ascii="Arial" w:hAnsi="Arial"/>
                                  <w:sz w:val="24"/>
                                  <w:szCs w:val="24"/>
                                  <w14:shadow w14:blurRad="63500" w14:dist="50800" w14:dir="54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</w:rPr>
                                <w:t>This screen displays your HFC courses.</w:t>
                              </w:r>
                              <w:r w:rsidRPr="009D3565">
                                <w:rPr>
                                  <w:rFonts w:ascii="Arial" w:hAnsi="Arial"/>
                                  <w:sz w:val="24"/>
                                  <w:szCs w:val="24"/>
                                  <w14:shadow w14:blurRad="63500" w14:dist="50800" w14:dir="54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</w:rPr>
                                <w:br/>
                                <w:t>Click the course name to enter your course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0"/>
                            <a:ext cx="5876925" cy="23717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  <wps:wsp>
                        <wps:cNvPr id="9" name="Straight Arrow Connector 9"/>
                        <wps:cNvCnPr/>
                        <wps:spPr>
                          <a:xfrm flipH="1" flipV="1">
                            <a:off x="876300" y="1990725"/>
                            <a:ext cx="838200" cy="714375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stealth" w="lg" len="lg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 flipV="1">
                            <a:off x="1714500" y="2066925"/>
                            <a:ext cx="438150" cy="628650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stealth" w="lg" len="lg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1714500" y="2171700"/>
                            <a:ext cx="1914525" cy="533400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stealth" w="lg" len="lg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 flipV="1">
                            <a:off x="1704975" y="2247900"/>
                            <a:ext cx="3000375" cy="457200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stealth" w="lg" len="lg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7B7F6E" id="Group 14" o:spid="_x0000_s1026" alt="This screen displays your HFC courses. Click the course name to enter your course." style="width:471.75pt;height:248.25pt;mso-position-horizontal-relative:char;mso-position-vertical-relative:line" coordsize="59912,315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27051;width:36671;height:4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" strokecolor="#4472c4 [3204]" strokeweight="1.25pt">
                  <v:textbox>
                    <w:txbxContent>
                      <w:p w14:paraId="4A185F03" w14:textId="59D80085" w:rsidR="00736610" w:rsidRPr="009D3565" w:rsidRDefault="00736610" w:rsidP="009D3565">
                        <w:pPr>
                          <w:pStyle w:val="ListParagraph"/>
                          <w:ind w:left="0"/>
                          <w:jc w:val="center"/>
                          <w:rPr>
                            <w14:shadow w14:blurRad="63500" w14:dist="50800" w14:dir="54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</w:rPr>
                        </w:pPr>
                        <w:r w:rsidRPr="009D3565">
                          <w:rPr>
                            <w:rFonts w:ascii="Arial" w:hAnsi="Arial"/>
                            <w:sz w:val="24"/>
                            <w:szCs w:val="24"/>
                            <w14:shadow w14:blurRad="63500" w14:dist="50800" w14:dir="54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</w:rPr>
                          <w:t>This screen displays your HFC courses.</w:t>
                        </w:r>
                        <w:r w:rsidRPr="009D3565">
                          <w:rPr>
                            <w:rFonts w:ascii="Arial" w:hAnsi="Arial"/>
                            <w:sz w:val="24"/>
                            <w:szCs w:val="24"/>
                            <w14:shadow w14:blurRad="63500" w14:dist="50800" w14:dir="54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</w:rPr>
                          <w:br/>
                          <w:t>Click the course name to enter your course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style="position:absolute;left:1143;width:58769;height:23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" stroked="t" strokecolor="#4472c4 [3204]">
                  <v:imagedata r:id="rId11" o:title="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" o:spid="_x0000_s1029" type="#_x0000_t32" style="position:absolute;left:8763;top:19907;width:8382;height:714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" strokecolor="black [3213]" strokeweight="1.75pt">
                  <v:stroke endarrow="classic" endarrowwidth="wide" endarrowlength="long" joinstyle="miter"/>
                </v:shape>
                <v:shape id="Straight Arrow Connector 10" o:spid="_x0000_s1030" type="#_x0000_t32" style="position:absolute;left:17145;top:20669;width:4381;height:628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" strokecolor="black [3213]" strokeweight="1.75pt">
                  <v:stroke endarrow="classic" endarrowwidth="wide" endarrowlength="long" joinstyle="miter"/>
                </v:shape>
                <v:shape id="Straight Arrow Connector 11" o:spid="_x0000_s1031" type="#_x0000_t32" style="position:absolute;left:17145;top:21717;width:19145;height:533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" strokecolor="black [3213]" strokeweight="1.75pt">
                  <v:stroke endarrow="classic" endarrowwidth="wide" endarrowlength="long" joinstyle="miter"/>
                </v:shape>
                <v:shape id="Straight Arrow Connector 12" o:spid="_x0000_s1032" type="#_x0000_t32" style="position:absolute;left:17049;top:22479;width:30004;height:45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" strokecolor="black [3213]" strokeweight="1.75pt">
                  <v:stroke endarrow="classic" endarrowwidth="wide" endarrowlength="long" joinstyle="miter"/>
                </v:shape>
                <w10:anchorlock/>
              </v:group>
            </w:pict>
          </mc:Fallback>
        </mc:AlternateContent>
      </w:r>
    </w:p>
    <w:sectPr w:rsidR="0073661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A9169" w14:textId="77777777" w:rsidR="00A46D39" w:rsidRDefault="00A46D39" w:rsidP="008E0C83">
      <w:r>
        <w:separator/>
      </w:r>
    </w:p>
  </w:endnote>
  <w:endnote w:type="continuationSeparator" w:id="0">
    <w:p w14:paraId="067E758B" w14:textId="77777777" w:rsidR="00A46D39" w:rsidRDefault="00A46D39" w:rsidP="008E0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01D7E" w14:textId="77777777" w:rsidR="008E0C83" w:rsidRPr="00D158D5" w:rsidRDefault="008E0C83" w:rsidP="008E0C83">
    <w:pPr>
      <w:tabs>
        <w:tab w:val="left" w:pos="225"/>
        <w:tab w:val="center" w:pos="4680"/>
        <w:tab w:val="right" w:pos="9360"/>
      </w:tabs>
      <w:rPr>
        <w:i/>
      </w:rPr>
    </w:pPr>
    <w:r>
      <w:rPr>
        <w:i/>
      </w:rPr>
      <w:t>e-Learning - Academic Services</w:t>
    </w:r>
  </w:p>
  <w:p w14:paraId="2D75F3BB" w14:textId="5431002D" w:rsidR="008E0C83" w:rsidRPr="008E0C83" w:rsidRDefault="008E0C83" w:rsidP="008E0C83">
    <w:pPr>
      <w:tabs>
        <w:tab w:val="left" w:pos="225"/>
        <w:tab w:val="center" w:pos="4680"/>
        <w:tab w:val="right" w:pos="9360"/>
      </w:tabs>
      <w:rPr>
        <w:i/>
      </w:rPr>
    </w:pPr>
    <w:r>
      <w:rPr>
        <w:i/>
      </w:rPr>
      <w:t>Last modified: March 2020</w:t>
    </w:r>
    <w:r w:rsidRPr="00D158D5">
      <w:rPr>
        <w:i/>
      </w:rPr>
      <w:t xml:space="preserve">               </w:t>
    </w:r>
    <w:r w:rsidRPr="00D158D5">
      <w:rPr>
        <w:i/>
      </w:rPr>
      <w:tab/>
    </w:r>
    <w:r w:rsidRPr="00D158D5">
      <w:rPr>
        <w:i/>
      </w:rPr>
      <w:tab/>
    </w:r>
    <w:sdt>
      <w:sdtPr>
        <w:rPr>
          <w:i/>
        </w:rPr>
        <w:id w:val="-1382248462"/>
        <w:docPartObj>
          <w:docPartGallery w:val="Page Numbers (Top of Page)"/>
          <w:docPartUnique/>
        </w:docPartObj>
      </w:sdtPr>
      <w:sdtEndPr/>
      <w:sdtContent>
        <w:r w:rsidRPr="00D158D5">
          <w:rPr>
            <w:i/>
          </w:rPr>
          <w:t xml:space="preserve">Page </w:t>
        </w:r>
        <w:r w:rsidRPr="00D158D5">
          <w:rPr>
            <w:bCs/>
            <w:i/>
          </w:rPr>
          <w:fldChar w:fldCharType="begin"/>
        </w:r>
        <w:r w:rsidRPr="00D158D5">
          <w:rPr>
            <w:bCs/>
            <w:i/>
          </w:rPr>
          <w:instrText xml:space="preserve"> PAGE </w:instrText>
        </w:r>
        <w:r w:rsidRPr="00D158D5">
          <w:rPr>
            <w:bCs/>
            <w:i/>
          </w:rPr>
          <w:fldChar w:fldCharType="separate"/>
        </w:r>
        <w:r>
          <w:rPr>
            <w:bCs/>
            <w:i/>
          </w:rPr>
          <w:t>1</w:t>
        </w:r>
        <w:r w:rsidRPr="00D158D5">
          <w:rPr>
            <w:bCs/>
            <w:i/>
          </w:rPr>
          <w:fldChar w:fldCharType="end"/>
        </w:r>
        <w:r w:rsidRPr="00D158D5">
          <w:rPr>
            <w:i/>
          </w:rPr>
          <w:t xml:space="preserve"> of </w:t>
        </w:r>
        <w:r w:rsidRPr="00D158D5">
          <w:rPr>
            <w:bCs/>
            <w:i/>
          </w:rPr>
          <w:fldChar w:fldCharType="begin"/>
        </w:r>
        <w:r w:rsidRPr="00D158D5">
          <w:rPr>
            <w:bCs/>
            <w:i/>
          </w:rPr>
          <w:instrText xml:space="preserve"> NUMPAGES  </w:instrText>
        </w:r>
        <w:r w:rsidRPr="00D158D5">
          <w:rPr>
            <w:bCs/>
            <w:i/>
          </w:rPr>
          <w:fldChar w:fldCharType="separate"/>
        </w:r>
        <w:r>
          <w:rPr>
            <w:bCs/>
            <w:i/>
          </w:rPr>
          <w:t>11</w:t>
        </w:r>
        <w:r w:rsidRPr="00D158D5">
          <w:rPr>
            <w:bCs/>
            <w:i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572B1" w14:textId="77777777" w:rsidR="00A46D39" w:rsidRDefault="00A46D39" w:rsidP="008E0C83">
      <w:r>
        <w:separator/>
      </w:r>
    </w:p>
  </w:footnote>
  <w:footnote w:type="continuationSeparator" w:id="0">
    <w:p w14:paraId="31115FEC" w14:textId="77777777" w:rsidR="00A46D39" w:rsidRDefault="00A46D39" w:rsidP="008E0C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3D1DF" w14:textId="5452C91D" w:rsidR="008E0C83" w:rsidRDefault="008E0C83">
    <w:pPr>
      <w:pStyle w:val="Header"/>
    </w:pPr>
    <w:r w:rsidRPr="000612CB">
      <w:rPr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77F44E96" wp14:editId="1C4D3BF0">
          <wp:simplePos x="0" y="0"/>
          <wp:positionH relativeFrom="page">
            <wp:posOffset>638175</wp:posOffset>
          </wp:positionH>
          <wp:positionV relativeFrom="page">
            <wp:posOffset>180975</wp:posOffset>
          </wp:positionV>
          <wp:extent cx="950976" cy="749808"/>
          <wp:effectExtent l="0" t="0" r="0" b="0"/>
          <wp:wrapThrough wrapText="bothSides">
            <wp:wrapPolygon edited="0">
              <wp:start x="0" y="0"/>
              <wp:lineTo x="0" y="20868"/>
              <wp:lineTo x="21210" y="20868"/>
              <wp:lineTo x="21210" y="0"/>
              <wp:lineTo x="0" y="0"/>
            </wp:wrapPolygon>
          </wp:wrapThrough>
          <wp:docPr id="240" name="Picture 24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fc-blue-gra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0976" cy="749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12D35"/>
    <w:multiLevelType w:val="hybridMultilevel"/>
    <w:tmpl w:val="78CEF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LQwMDE1NTC0sDBQ0lEKTi0uzszPAykwrgUAoBaLGCwAAAA="/>
  </w:docVars>
  <w:rsids>
    <w:rsidRoot w:val="002925CD"/>
    <w:rsid w:val="000013B8"/>
    <w:rsid w:val="000024AC"/>
    <w:rsid w:val="00005049"/>
    <w:rsid w:val="00005562"/>
    <w:rsid w:val="0001059B"/>
    <w:rsid w:val="00015BA6"/>
    <w:rsid w:val="0002321E"/>
    <w:rsid w:val="000330E7"/>
    <w:rsid w:val="000367D5"/>
    <w:rsid w:val="000406A6"/>
    <w:rsid w:val="000456B4"/>
    <w:rsid w:val="000459D0"/>
    <w:rsid w:val="000509EA"/>
    <w:rsid w:val="00054CF2"/>
    <w:rsid w:val="00056AA5"/>
    <w:rsid w:val="000641CE"/>
    <w:rsid w:val="00067977"/>
    <w:rsid w:val="00070947"/>
    <w:rsid w:val="000720D5"/>
    <w:rsid w:val="00073642"/>
    <w:rsid w:val="00073752"/>
    <w:rsid w:val="00073897"/>
    <w:rsid w:val="00073CD8"/>
    <w:rsid w:val="00074885"/>
    <w:rsid w:val="00074CBD"/>
    <w:rsid w:val="00083A73"/>
    <w:rsid w:val="0008635A"/>
    <w:rsid w:val="0008742B"/>
    <w:rsid w:val="00090984"/>
    <w:rsid w:val="000909B4"/>
    <w:rsid w:val="000913B7"/>
    <w:rsid w:val="000931D7"/>
    <w:rsid w:val="00097368"/>
    <w:rsid w:val="000A0CF0"/>
    <w:rsid w:val="000A14FE"/>
    <w:rsid w:val="000A37E7"/>
    <w:rsid w:val="000A3CA6"/>
    <w:rsid w:val="000A5043"/>
    <w:rsid w:val="000A5183"/>
    <w:rsid w:val="000B05A8"/>
    <w:rsid w:val="000B509E"/>
    <w:rsid w:val="000B6BE8"/>
    <w:rsid w:val="000B7E58"/>
    <w:rsid w:val="000C21E2"/>
    <w:rsid w:val="000C2609"/>
    <w:rsid w:val="000C295C"/>
    <w:rsid w:val="000C6D03"/>
    <w:rsid w:val="000C7DF6"/>
    <w:rsid w:val="000D08DB"/>
    <w:rsid w:val="000D4D9B"/>
    <w:rsid w:val="000E0FDE"/>
    <w:rsid w:val="000E1379"/>
    <w:rsid w:val="000E25C4"/>
    <w:rsid w:val="000E3976"/>
    <w:rsid w:val="000E4A0B"/>
    <w:rsid w:val="000E566D"/>
    <w:rsid w:val="000E5F07"/>
    <w:rsid w:val="000E7F48"/>
    <w:rsid w:val="000F0E65"/>
    <w:rsid w:val="000F26FF"/>
    <w:rsid w:val="000F291C"/>
    <w:rsid w:val="000F5BCD"/>
    <w:rsid w:val="00101D5C"/>
    <w:rsid w:val="001025B6"/>
    <w:rsid w:val="00102928"/>
    <w:rsid w:val="00107316"/>
    <w:rsid w:val="0011028A"/>
    <w:rsid w:val="00115C79"/>
    <w:rsid w:val="00117825"/>
    <w:rsid w:val="00121D14"/>
    <w:rsid w:val="001239E7"/>
    <w:rsid w:val="00124DF2"/>
    <w:rsid w:val="00125F95"/>
    <w:rsid w:val="00132C8B"/>
    <w:rsid w:val="00134FF4"/>
    <w:rsid w:val="00141D09"/>
    <w:rsid w:val="00142F8F"/>
    <w:rsid w:val="00146169"/>
    <w:rsid w:val="00153B5B"/>
    <w:rsid w:val="001549CF"/>
    <w:rsid w:val="00154B80"/>
    <w:rsid w:val="00157294"/>
    <w:rsid w:val="00161377"/>
    <w:rsid w:val="00161B58"/>
    <w:rsid w:val="00162571"/>
    <w:rsid w:val="001649E2"/>
    <w:rsid w:val="0016594D"/>
    <w:rsid w:val="00166B6B"/>
    <w:rsid w:val="001672A6"/>
    <w:rsid w:val="00172A88"/>
    <w:rsid w:val="00173B1C"/>
    <w:rsid w:val="001809FC"/>
    <w:rsid w:val="00180A0A"/>
    <w:rsid w:val="001813A4"/>
    <w:rsid w:val="001824A1"/>
    <w:rsid w:val="001827FE"/>
    <w:rsid w:val="00184577"/>
    <w:rsid w:val="00187990"/>
    <w:rsid w:val="00193430"/>
    <w:rsid w:val="00197DCE"/>
    <w:rsid w:val="00197EE4"/>
    <w:rsid w:val="00197FCF"/>
    <w:rsid w:val="001A192A"/>
    <w:rsid w:val="001A3A95"/>
    <w:rsid w:val="001A7AF9"/>
    <w:rsid w:val="001B1B54"/>
    <w:rsid w:val="001B5380"/>
    <w:rsid w:val="001B53F3"/>
    <w:rsid w:val="001B65E5"/>
    <w:rsid w:val="001B6D9A"/>
    <w:rsid w:val="001C1346"/>
    <w:rsid w:val="001C42C1"/>
    <w:rsid w:val="001C5DAE"/>
    <w:rsid w:val="001C7544"/>
    <w:rsid w:val="001C7EAF"/>
    <w:rsid w:val="001D022A"/>
    <w:rsid w:val="001D3474"/>
    <w:rsid w:val="001D45B1"/>
    <w:rsid w:val="001D585C"/>
    <w:rsid w:val="001F273D"/>
    <w:rsid w:val="001F40AD"/>
    <w:rsid w:val="001F54E7"/>
    <w:rsid w:val="00201361"/>
    <w:rsid w:val="002023A0"/>
    <w:rsid w:val="00202630"/>
    <w:rsid w:val="0020356C"/>
    <w:rsid w:val="00205482"/>
    <w:rsid w:val="0020590B"/>
    <w:rsid w:val="00205FC2"/>
    <w:rsid w:val="002077BD"/>
    <w:rsid w:val="0021034A"/>
    <w:rsid w:val="00210736"/>
    <w:rsid w:val="00213762"/>
    <w:rsid w:val="00214EE3"/>
    <w:rsid w:val="00215C5D"/>
    <w:rsid w:val="0022101E"/>
    <w:rsid w:val="002223FB"/>
    <w:rsid w:val="00223D36"/>
    <w:rsid w:val="00240EAD"/>
    <w:rsid w:val="00240FA4"/>
    <w:rsid w:val="002420FC"/>
    <w:rsid w:val="00243A1E"/>
    <w:rsid w:val="00244EC5"/>
    <w:rsid w:val="00245014"/>
    <w:rsid w:val="00246ACF"/>
    <w:rsid w:val="00247641"/>
    <w:rsid w:val="00252CFE"/>
    <w:rsid w:val="00254BD6"/>
    <w:rsid w:val="002572CA"/>
    <w:rsid w:val="00257C81"/>
    <w:rsid w:val="00264638"/>
    <w:rsid w:val="002666C4"/>
    <w:rsid w:val="00270615"/>
    <w:rsid w:val="00273150"/>
    <w:rsid w:val="00273F38"/>
    <w:rsid w:val="00281BBB"/>
    <w:rsid w:val="00282140"/>
    <w:rsid w:val="00282EF6"/>
    <w:rsid w:val="00284EAF"/>
    <w:rsid w:val="0028500C"/>
    <w:rsid w:val="002858D3"/>
    <w:rsid w:val="00290836"/>
    <w:rsid w:val="002925CD"/>
    <w:rsid w:val="00294032"/>
    <w:rsid w:val="0029473E"/>
    <w:rsid w:val="00294E20"/>
    <w:rsid w:val="002A0710"/>
    <w:rsid w:val="002A1287"/>
    <w:rsid w:val="002A3557"/>
    <w:rsid w:val="002A6B0D"/>
    <w:rsid w:val="002B068C"/>
    <w:rsid w:val="002B6EEF"/>
    <w:rsid w:val="002B78CC"/>
    <w:rsid w:val="002C11A6"/>
    <w:rsid w:val="002C16CD"/>
    <w:rsid w:val="002C236B"/>
    <w:rsid w:val="002C605B"/>
    <w:rsid w:val="002D0FF9"/>
    <w:rsid w:val="002D3380"/>
    <w:rsid w:val="002D369B"/>
    <w:rsid w:val="002D3EA9"/>
    <w:rsid w:val="002D48A5"/>
    <w:rsid w:val="002E1C6A"/>
    <w:rsid w:val="002E1F04"/>
    <w:rsid w:val="002E2B0B"/>
    <w:rsid w:val="002E5105"/>
    <w:rsid w:val="002E5154"/>
    <w:rsid w:val="002E5355"/>
    <w:rsid w:val="002F1913"/>
    <w:rsid w:val="002F4ECE"/>
    <w:rsid w:val="002F5B55"/>
    <w:rsid w:val="00300F3A"/>
    <w:rsid w:val="00302398"/>
    <w:rsid w:val="00303340"/>
    <w:rsid w:val="003058AF"/>
    <w:rsid w:val="00306976"/>
    <w:rsid w:val="00306E59"/>
    <w:rsid w:val="00310AC9"/>
    <w:rsid w:val="00310AFB"/>
    <w:rsid w:val="00311148"/>
    <w:rsid w:val="00311A86"/>
    <w:rsid w:val="00313E33"/>
    <w:rsid w:val="00314ABD"/>
    <w:rsid w:val="00315916"/>
    <w:rsid w:val="00316C88"/>
    <w:rsid w:val="00316F64"/>
    <w:rsid w:val="00320853"/>
    <w:rsid w:val="0032128C"/>
    <w:rsid w:val="003229CA"/>
    <w:rsid w:val="00324FF7"/>
    <w:rsid w:val="0033365C"/>
    <w:rsid w:val="0034013F"/>
    <w:rsid w:val="00341EBD"/>
    <w:rsid w:val="003421E6"/>
    <w:rsid w:val="00344511"/>
    <w:rsid w:val="00344787"/>
    <w:rsid w:val="003449DF"/>
    <w:rsid w:val="00344F10"/>
    <w:rsid w:val="003455AD"/>
    <w:rsid w:val="00345BEF"/>
    <w:rsid w:val="00346185"/>
    <w:rsid w:val="00346E48"/>
    <w:rsid w:val="00346FCD"/>
    <w:rsid w:val="00347AD5"/>
    <w:rsid w:val="00351EFD"/>
    <w:rsid w:val="00352D1E"/>
    <w:rsid w:val="00353E81"/>
    <w:rsid w:val="00356A32"/>
    <w:rsid w:val="00357359"/>
    <w:rsid w:val="00357B6C"/>
    <w:rsid w:val="003614CF"/>
    <w:rsid w:val="00367021"/>
    <w:rsid w:val="00367354"/>
    <w:rsid w:val="00372D2A"/>
    <w:rsid w:val="00372D32"/>
    <w:rsid w:val="0037444E"/>
    <w:rsid w:val="003751B0"/>
    <w:rsid w:val="003803B7"/>
    <w:rsid w:val="00383E28"/>
    <w:rsid w:val="003845D0"/>
    <w:rsid w:val="00385D27"/>
    <w:rsid w:val="00387991"/>
    <w:rsid w:val="00390129"/>
    <w:rsid w:val="003902E5"/>
    <w:rsid w:val="00393210"/>
    <w:rsid w:val="00396AC1"/>
    <w:rsid w:val="0039711D"/>
    <w:rsid w:val="003A0127"/>
    <w:rsid w:val="003A4A70"/>
    <w:rsid w:val="003A7BED"/>
    <w:rsid w:val="003A7EFC"/>
    <w:rsid w:val="003B1C15"/>
    <w:rsid w:val="003B2FE0"/>
    <w:rsid w:val="003B6883"/>
    <w:rsid w:val="003C0223"/>
    <w:rsid w:val="003C0436"/>
    <w:rsid w:val="003C2127"/>
    <w:rsid w:val="003C2386"/>
    <w:rsid w:val="003C3292"/>
    <w:rsid w:val="003C3345"/>
    <w:rsid w:val="003C4133"/>
    <w:rsid w:val="003C61D2"/>
    <w:rsid w:val="003C6916"/>
    <w:rsid w:val="003C71A8"/>
    <w:rsid w:val="003C7696"/>
    <w:rsid w:val="003D0487"/>
    <w:rsid w:val="003D3978"/>
    <w:rsid w:val="003D41ED"/>
    <w:rsid w:val="003D4450"/>
    <w:rsid w:val="003D5271"/>
    <w:rsid w:val="003D7D7B"/>
    <w:rsid w:val="003E0291"/>
    <w:rsid w:val="003E0754"/>
    <w:rsid w:val="003E3F11"/>
    <w:rsid w:val="003E411C"/>
    <w:rsid w:val="003E6CE4"/>
    <w:rsid w:val="003E7736"/>
    <w:rsid w:val="003F10EB"/>
    <w:rsid w:val="003F121D"/>
    <w:rsid w:val="003F13BF"/>
    <w:rsid w:val="003F274B"/>
    <w:rsid w:val="003F4E42"/>
    <w:rsid w:val="003F6064"/>
    <w:rsid w:val="003F60D4"/>
    <w:rsid w:val="003F7E3F"/>
    <w:rsid w:val="0040361F"/>
    <w:rsid w:val="00403998"/>
    <w:rsid w:val="004130CA"/>
    <w:rsid w:val="00413A3B"/>
    <w:rsid w:val="004141B5"/>
    <w:rsid w:val="00415A8F"/>
    <w:rsid w:val="00421420"/>
    <w:rsid w:val="004218B0"/>
    <w:rsid w:val="00422C47"/>
    <w:rsid w:val="0042756A"/>
    <w:rsid w:val="00431782"/>
    <w:rsid w:val="00432A4D"/>
    <w:rsid w:val="00433EC4"/>
    <w:rsid w:val="00434B14"/>
    <w:rsid w:val="004355B2"/>
    <w:rsid w:val="00440226"/>
    <w:rsid w:val="00440658"/>
    <w:rsid w:val="004444AF"/>
    <w:rsid w:val="00444B24"/>
    <w:rsid w:val="00445045"/>
    <w:rsid w:val="00453502"/>
    <w:rsid w:val="00453C99"/>
    <w:rsid w:val="004556F6"/>
    <w:rsid w:val="00455B0F"/>
    <w:rsid w:val="00455D55"/>
    <w:rsid w:val="00464F32"/>
    <w:rsid w:val="00467397"/>
    <w:rsid w:val="00470542"/>
    <w:rsid w:val="004709E3"/>
    <w:rsid w:val="00474F83"/>
    <w:rsid w:val="00491349"/>
    <w:rsid w:val="0049174F"/>
    <w:rsid w:val="0049745E"/>
    <w:rsid w:val="004A3A8D"/>
    <w:rsid w:val="004A5C0E"/>
    <w:rsid w:val="004A7033"/>
    <w:rsid w:val="004B0DC3"/>
    <w:rsid w:val="004B1DE6"/>
    <w:rsid w:val="004B2648"/>
    <w:rsid w:val="004B345C"/>
    <w:rsid w:val="004B3D2D"/>
    <w:rsid w:val="004B7DED"/>
    <w:rsid w:val="004C257B"/>
    <w:rsid w:val="004C4CAD"/>
    <w:rsid w:val="004C7306"/>
    <w:rsid w:val="004C77DC"/>
    <w:rsid w:val="004C7ECC"/>
    <w:rsid w:val="004D02AD"/>
    <w:rsid w:val="004D15B4"/>
    <w:rsid w:val="004D3866"/>
    <w:rsid w:val="004D4A0D"/>
    <w:rsid w:val="004D5291"/>
    <w:rsid w:val="004D585A"/>
    <w:rsid w:val="004D7C1E"/>
    <w:rsid w:val="004E4958"/>
    <w:rsid w:val="004E55E6"/>
    <w:rsid w:val="004E5A30"/>
    <w:rsid w:val="004F36FB"/>
    <w:rsid w:val="00500049"/>
    <w:rsid w:val="005046A8"/>
    <w:rsid w:val="0050580C"/>
    <w:rsid w:val="00514193"/>
    <w:rsid w:val="0051441E"/>
    <w:rsid w:val="00514EF0"/>
    <w:rsid w:val="00515F51"/>
    <w:rsid w:val="00517594"/>
    <w:rsid w:val="00520964"/>
    <w:rsid w:val="00523C80"/>
    <w:rsid w:val="00525CBF"/>
    <w:rsid w:val="00526425"/>
    <w:rsid w:val="005304DD"/>
    <w:rsid w:val="005319FA"/>
    <w:rsid w:val="0054214D"/>
    <w:rsid w:val="00544CD3"/>
    <w:rsid w:val="00544F56"/>
    <w:rsid w:val="005505BD"/>
    <w:rsid w:val="00551402"/>
    <w:rsid w:val="0055278B"/>
    <w:rsid w:val="00562BE2"/>
    <w:rsid w:val="00564030"/>
    <w:rsid w:val="00564A2E"/>
    <w:rsid w:val="00565F0F"/>
    <w:rsid w:val="00566258"/>
    <w:rsid w:val="005662F3"/>
    <w:rsid w:val="00566CE0"/>
    <w:rsid w:val="0057227B"/>
    <w:rsid w:val="005726A9"/>
    <w:rsid w:val="0057524A"/>
    <w:rsid w:val="0058155C"/>
    <w:rsid w:val="00583BDE"/>
    <w:rsid w:val="005938E0"/>
    <w:rsid w:val="005957B6"/>
    <w:rsid w:val="005A3BE4"/>
    <w:rsid w:val="005C1EAE"/>
    <w:rsid w:val="005C2D4E"/>
    <w:rsid w:val="005C4A0D"/>
    <w:rsid w:val="005D078F"/>
    <w:rsid w:val="005D0963"/>
    <w:rsid w:val="005D0A07"/>
    <w:rsid w:val="005D2B0B"/>
    <w:rsid w:val="005D4239"/>
    <w:rsid w:val="005D469A"/>
    <w:rsid w:val="005D5148"/>
    <w:rsid w:val="005D614B"/>
    <w:rsid w:val="005D67C4"/>
    <w:rsid w:val="005E0433"/>
    <w:rsid w:val="005E0941"/>
    <w:rsid w:val="005E2A9E"/>
    <w:rsid w:val="005E7088"/>
    <w:rsid w:val="005F1F00"/>
    <w:rsid w:val="005F252E"/>
    <w:rsid w:val="005F4F71"/>
    <w:rsid w:val="005F7780"/>
    <w:rsid w:val="006012BE"/>
    <w:rsid w:val="00602149"/>
    <w:rsid w:val="0061300E"/>
    <w:rsid w:val="006130A4"/>
    <w:rsid w:val="00613929"/>
    <w:rsid w:val="00615475"/>
    <w:rsid w:val="0061622E"/>
    <w:rsid w:val="0061661D"/>
    <w:rsid w:val="00616D9F"/>
    <w:rsid w:val="00624C61"/>
    <w:rsid w:val="00627286"/>
    <w:rsid w:val="00627C60"/>
    <w:rsid w:val="0063112A"/>
    <w:rsid w:val="006371D3"/>
    <w:rsid w:val="006417F9"/>
    <w:rsid w:val="00643228"/>
    <w:rsid w:val="00643B1C"/>
    <w:rsid w:val="006455A4"/>
    <w:rsid w:val="00646CD4"/>
    <w:rsid w:val="0065076F"/>
    <w:rsid w:val="00651E79"/>
    <w:rsid w:val="00653205"/>
    <w:rsid w:val="006551EA"/>
    <w:rsid w:val="00657A25"/>
    <w:rsid w:val="00657BAD"/>
    <w:rsid w:val="00661163"/>
    <w:rsid w:val="00661D92"/>
    <w:rsid w:val="006716DC"/>
    <w:rsid w:val="006743B2"/>
    <w:rsid w:val="0067727E"/>
    <w:rsid w:val="00680272"/>
    <w:rsid w:val="00683B8F"/>
    <w:rsid w:val="00685B7F"/>
    <w:rsid w:val="0068691E"/>
    <w:rsid w:val="00692A8F"/>
    <w:rsid w:val="0069736D"/>
    <w:rsid w:val="006A2248"/>
    <w:rsid w:val="006A6CA4"/>
    <w:rsid w:val="006A73AD"/>
    <w:rsid w:val="006B6033"/>
    <w:rsid w:val="006B764D"/>
    <w:rsid w:val="006C016F"/>
    <w:rsid w:val="006C077E"/>
    <w:rsid w:val="006C233D"/>
    <w:rsid w:val="006C524A"/>
    <w:rsid w:val="006C586E"/>
    <w:rsid w:val="006C7F9F"/>
    <w:rsid w:val="006D699A"/>
    <w:rsid w:val="006D7EBC"/>
    <w:rsid w:val="006E06BB"/>
    <w:rsid w:val="006E1FA0"/>
    <w:rsid w:val="006E2C16"/>
    <w:rsid w:val="006E48E9"/>
    <w:rsid w:val="006F281D"/>
    <w:rsid w:val="006F4E52"/>
    <w:rsid w:val="006F773C"/>
    <w:rsid w:val="006F7A30"/>
    <w:rsid w:val="00700674"/>
    <w:rsid w:val="00703AF6"/>
    <w:rsid w:val="00706083"/>
    <w:rsid w:val="00707A41"/>
    <w:rsid w:val="00707D81"/>
    <w:rsid w:val="00711822"/>
    <w:rsid w:val="00712F1D"/>
    <w:rsid w:val="007141B2"/>
    <w:rsid w:val="00714C3F"/>
    <w:rsid w:val="00716B8F"/>
    <w:rsid w:val="0072232B"/>
    <w:rsid w:val="007224A9"/>
    <w:rsid w:val="00722B00"/>
    <w:rsid w:val="007266E6"/>
    <w:rsid w:val="0072774F"/>
    <w:rsid w:val="007332DF"/>
    <w:rsid w:val="00733465"/>
    <w:rsid w:val="0073623A"/>
    <w:rsid w:val="00736610"/>
    <w:rsid w:val="00736852"/>
    <w:rsid w:val="00740106"/>
    <w:rsid w:val="007408F3"/>
    <w:rsid w:val="00742290"/>
    <w:rsid w:val="007455D4"/>
    <w:rsid w:val="00746D38"/>
    <w:rsid w:val="007516BD"/>
    <w:rsid w:val="00752BB1"/>
    <w:rsid w:val="007535D6"/>
    <w:rsid w:val="0075495C"/>
    <w:rsid w:val="0075505A"/>
    <w:rsid w:val="00760676"/>
    <w:rsid w:val="00761F90"/>
    <w:rsid w:val="007622AF"/>
    <w:rsid w:val="00762878"/>
    <w:rsid w:val="00763F4A"/>
    <w:rsid w:val="00765874"/>
    <w:rsid w:val="00770E12"/>
    <w:rsid w:val="00772288"/>
    <w:rsid w:val="00773B29"/>
    <w:rsid w:val="00773E30"/>
    <w:rsid w:val="007753FE"/>
    <w:rsid w:val="007757B8"/>
    <w:rsid w:val="00775F16"/>
    <w:rsid w:val="007761BD"/>
    <w:rsid w:val="007762B8"/>
    <w:rsid w:val="0078026A"/>
    <w:rsid w:val="0078109F"/>
    <w:rsid w:val="007828F8"/>
    <w:rsid w:val="00782A28"/>
    <w:rsid w:val="00783F21"/>
    <w:rsid w:val="007907F8"/>
    <w:rsid w:val="00794001"/>
    <w:rsid w:val="0079430A"/>
    <w:rsid w:val="007944BC"/>
    <w:rsid w:val="007A1338"/>
    <w:rsid w:val="007A6911"/>
    <w:rsid w:val="007B14D5"/>
    <w:rsid w:val="007B2D6F"/>
    <w:rsid w:val="007B627F"/>
    <w:rsid w:val="007C0B7E"/>
    <w:rsid w:val="007C0B9D"/>
    <w:rsid w:val="007C2AF3"/>
    <w:rsid w:val="007C397C"/>
    <w:rsid w:val="007D0C93"/>
    <w:rsid w:val="007D3444"/>
    <w:rsid w:val="007D39B6"/>
    <w:rsid w:val="007D517A"/>
    <w:rsid w:val="007D5F05"/>
    <w:rsid w:val="007D6693"/>
    <w:rsid w:val="007D7987"/>
    <w:rsid w:val="007E235D"/>
    <w:rsid w:val="007E25BE"/>
    <w:rsid w:val="007E35D6"/>
    <w:rsid w:val="007E5132"/>
    <w:rsid w:val="007F07D2"/>
    <w:rsid w:val="007F17C6"/>
    <w:rsid w:val="007F1A37"/>
    <w:rsid w:val="007F2709"/>
    <w:rsid w:val="007F3D87"/>
    <w:rsid w:val="007F73C5"/>
    <w:rsid w:val="00801444"/>
    <w:rsid w:val="00801E6A"/>
    <w:rsid w:val="00804219"/>
    <w:rsid w:val="00804EC7"/>
    <w:rsid w:val="00806820"/>
    <w:rsid w:val="008076B5"/>
    <w:rsid w:val="0081565A"/>
    <w:rsid w:val="008201C1"/>
    <w:rsid w:val="0082250D"/>
    <w:rsid w:val="00823298"/>
    <w:rsid w:val="00824CF7"/>
    <w:rsid w:val="00827BA6"/>
    <w:rsid w:val="008322B5"/>
    <w:rsid w:val="00832B94"/>
    <w:rsid w:val="008340CF"/>
    <w:rsid w:val="008363A6"/>
    <w:rsid w:val="00836F2C"/>
    <w:rsid w:val="00837752"/>
    <w:rsid w:val="008421D4"/>
    <w:rsid w:val="008423DA"/>
    <w:rsid w:val="00844981"/>
    <w:rsid w:val="00850B47"/>
    <w:rsid w:val="008521B6"/>
    <w:rsid w:val="00860D20"/>
    <w:rsid w:val="00864620"/>
    <w:rsid w:val="00864628"/>
    <w:rsid w:val="00865D40"/>
    <w:rsid w:val="008704D1"/>
    <w:rsid w:val="00872B95"/>
    <w:rsid w:val="00880B9A"/>
    <w:rsid w:val="008822A6"/>
    <w:rsid w:val="008826FA"/>
    <w:rsid w:val="00884A09"/>
    <w:rsid w:val="00884E61"/>
    <w:rsid w:val="00885B31"/>
    <w:rsid w:val="00887065"/>
    <w:rsid w:val="00887336"/>
    <w:rsid w:val="0089105E"/>
    <w:rsid w:val="0089211F"/>
    <w:rsid w:val="008932AB"/>
    <w:rsid w:val="00894961"/>
    <w:rsid w:val="008951C6"/>
    <w:rsid w:val="00897BEF"/>
    <w:rsid w:val="008A53A4"/>
    <w:rsid w:val="008B1C73"/>
    <w:rsid w:val="008B2E8B"/>
    <w:rsid w:val="008B57DC"/>
    <w:rsid w:val="008B5877"/>
    <w:rsid w:val="008B5954"/>
    <w:rsid w:val="008B59DD"/>
    <w:rsid w:val="008B5B1B"/>
    <w:rsid w:val="008B7797"/>
    <w:rsid w:val="008C7F41"/>
    <w:rsid w:val="008D46B0"/>
    <w:rsid w:val="008D5864"/>
    <w:rsid w:val="008E0C83"/>
    <w:rsid w:val="008E1E71"/>
    <w:rsid w:val="008E50C0"/>
    <w:rsid w:val="008F0166"/>
    <w:rsid w:val="008F192C"/>
    <w:rsid w:val="009025DB"/>
    <w:rsid w:val="00904892"/>
    <w:rsid w:val="0091005F"/>
    <w:rsid w:val="009110C7"/>
    <w:rsid w:val="00911879"/>
    <w:rsid w:val="00913E78"/>
    <w:rsid w:val="0091427B"/>
    <w:rsid w:val="0091462C"/>
    <w:rsid w:val="00915997"/>
    <w:rsid w:val="00917326"/>
    <w:rsid w:val="00920487"/>
    <w:rsid w:val="00922571"/>
    <w:rsid w:val="00924BBE"/>
    <w:rsid w:val="00927448"/>
    <w:rsid w:val="00930997"/>
    <w:rsid w:val="00931423"/>
    <w:rsid w:val="009326A4"/>
    <w:rsid w:val="00932996"/>
    <w:rsid w:val="00935C15"/>
    <w:rsid w:val="00943679"/>
    <w:rsid w:val="009442A0"/>
    <w:rsid w:val="00945B99"/>
    <w:rsid w:val="00952EC2"/>
    <w:rsid w:val="00953647"/>
    <w:rsid w:val="00953B44"/>
    <w:rsid w:val="0095484C"/>
    <w:rsid w:val="00955D77"/>
    <w:rsid w:val="00956CCE"/>
    <w:rsid w:val="0095706A"/>
    <w:rsid w:val="00963EF6"/>
    <w:rsid w:val="00966DC3"/>
    <w:rsid w:val="009720AD"/>
    <w:rsid w:val="009825FA"/>
    <w:rsid w:val="00986705"/>
    <w:rsid w:val="009869C5"/>
    <w:rsid w:val="00987835"/>
    <w:rsid w:val="0099021F"/>
    <w:rsid w:val="009902AD"/>
    <w:rsid w:val="00990BDE"/>
    <w:rsid w:val="0099202B"/>
    <w:rsid w:val="009A0EF1"/>
    <w:rsid w:val="009A3C0F"/>
    <w:rsid w:val="009A7E92"/>
    <w:rsid w:val="009B0596"/>
    <w:rsid w:val="009B0ECE"/>
    <w:rsid w:val="009B0F11"/>
    <w:rsid w:val="009B271D"/>
    <w:rsid w:val="009B6652"/>
    <w:rsid w:val="009B75F4"/>
    <w:rsid w:val="009C1D01"/>
    <w:rsid w:val="009C23E3"/>
    <w:rsid w:val="009C38C4"/>
    <w:rsid w:val="009C5C02"/>
    <w:rsid w:val="009D094C"/>
    <w:rsid w:val="009D3565"/>
    <w:rsid w:val="009E2DFB"/>
    <w:rsid w:val="009E5BA2"/>
    <w:rsid w:val="009F3CF0"/>
    <w:rsid w:val="009F46D7"/>
    <w:rsid w:val="009F7499"/>
    <w:rsid w:val="009F7FEC"/>
    <w:rsid w:val="00A003CF"/>
    <w:rsid w:val="00A00A64"/>
    <w:rsid w:val="00A019BC"/>
    <w:rsid w:val="00A034C4"/>
    <w:rsid w:val="00A11A52"/>
    <w:rsid w:val="00A145EB"/>
    <w:rsid w:val="00A17392"/>
    <w:rsid w:val="00A2277C"/>
    <w:rsid w:val="00A239D8"/>
    <w:rsid w:val="00A25C5D"/>
    <w:rsid w:val="00A30F6B"/>
    <w:rsid w:val="00A314B7"/>
    <w:rsid w:val="00A32372"/>
    <w:rsid w:val="00A354B9"/>
    <w:rsid w:val="00A37F2A"/>
    <w:rsid w:val="00A40AFF"/>
    <w:rsid w:val="00A46D39"/>
    <w:rsid w:val="00A50514"/>
    <w:rsid w:val="00A516B8"/>
    <w:rsid w:val="00A52249"/>
    <w:rsid w:val="00A53C17"/>
    <w:rsid w:val="00A568F3"/>
    <w:rsid w:val="00A628EF"/>
    <w:rsid w:val="00A6581C"/>
    <w:rsid w:val="00A66275"/>
    <w:rsid w:val="00A70C7F"/>
    <w:rsid w:val="00A73478"/>
    <w:rsid w:val="00A74442"/>
    <w:rsid w:val="00A804FD"/>
    <w:rsid w:val="00A811D5"/>
    <w:rsid w:val="00A81DCC"/>
    <w:rsid w:val="00A91D7C"/>
    <w:rsid w:val="00A96369"/>
    <w:rsid w:val="00AA115C"/>
    <w:rsid w:val="00AA159E"/>
    <w:rsid w:val="00AA211E"/>
    <w:rsid w:val="00AA3193"/>
    <w:rsid w:val="00AA6633"/>
    <w:rsid w:val="00AA6BED"/>
    <w:rsid w:val="00AB3F96"/>
    <w:rsid w:val="00AB5821"/>
    <w:rsid w:val="00AB5ED4"/>
    <w:rsid w:val="00AB7989"/>
    <w:rsid w:val="00AB7F7D"/>
    <w:rsid w:val="00AC172B"/>
    <w:rsid w:val="00AC24E7"/>
    <w:rsid w:val="00AC2AD2"/>
    <w:rsid w:val="00AC5971"/>
    <w:rsid w:val="00AD1169"/>
    <w:rsid w:val="00AD475F"/>
    <w:rsid w:val="00AD5330"/>
    <w:rsid w:val="00AE1040"/>
    <w:rsid w:val="00AE1677"/>
    <w:rsid w:val="00AE1BDB"/>
    <w:rsid w:val="00AE24B0"/>
    <w:rsid w:val="00AE4AB2"/>
    <w:rsid w:val="00AE65D9"/>
    <w:rsid w:val="00AE67D9"/>
    <w:rsid w:val="00AE7E05"/>
    <w:rsid w:val="00AF0CBB"/>
    <w:rsid w:val="00AF6B95"/>
    <w:rsid w:val="00B00716"/>
    <w:rsid w:val="00B00DDD"/>
    <w:rsid w:val="00B0264A"/>
    <w:rsid w:val="00B0616D"/>
    <w:rsid w:val="00B11785"/>
    <w:rsid w:val="00B12767"/>
    <w:rsid w:val="00B133D5"/>
    <w:rsid w:val="00B15A2D"/>
    <w:rsid w:val="00B17DC1"/>
    <w:rsid w:val="00B212D0"/>
    <w:rsid w:val="00B24026"/>
    <w:rsid w:val="00B25DEE"/>
    <w:rsid w:val="00B26D9F"/>
    <w:rsid w:val="00B30A90"/>
    <w:rsid w:val="00B32988"/>
    <w:rsid w:val="00B34A7B"/>
    <w:rsid w:val="00B36DF2"/>
    <w:rsid w:val="00B447B3"/>
    <w:rsid w:val="00B5247D"/>
    <w:rsid w:val="00B56222"/>
    <w:rsid w:val="00B57229"/>
    <w:rsid w:val="00B60711"/>
    <w:rsid w:val="00B61618"/>
    <w:rsid w:val="00B61690"/>
    <w:rsid w:val="00B6234B"/>
    <w:rsid w:val="00B654DE"/>
    <w:rsid w:val="00B66160"/>
    <w:rsid w:val="00B66B09"/>
    <w:rsid w:val="00B66F2B"/>
    <w:rsid w:val="00B70BEC"/>
    <w:rsid w:val="00B718A2"/>
    <w:rsid w:val="00B72A7A"/>
    <w:rsid w:val="00B8296F"/>
    <w:rsid w:val="00B8300F"/>
    <w:rsid w:val="00B90E32"/>
    <w:rsid w:val="00B914F1"/>
    <w:rsid w:val="00B915F6"/>
    <w:rsid w:val="00B95065"/>
    <w:rsid w:val="00B956B4"/>
    <w:rsid w:val="00B9577F"/>
    <w:rsid w:val="00B9639A"/>
    <w:rsid w:val="00B9781D"/>
    <w:rsid w:val="00B97E5B"/>
    <w:rsid w:val="00BA0D9D"/>
    <w:rsid w:val="00BA3CFC"/>
    <w:rsid w:val="00BB43BC"/>
    <w:rsid w:val="00BB50A0"/>
    <w:rsid w:val="00BB56CD"/>
    <w:rsid w:val="00BB5E5D"/>
    <w:rsid w:val="00BB6998"/>
    <w:rsid w:val="00BC0E45"/>
    <w:rsid w:val="00BC248A"/>
    <w:rsid w:val="00BC72C5"/>
    <w:rsid w:val="00BC734B"/>
    <w:rsid w:val="00BD0A0C"/>
    <w:rsid w:val="00BD0D81"/>
    <w:rsid w:val="00BD2049"/>
    <w:rsid w:val="00BD379B"/>
    <w:rsid w:val="00BD37AC"/>
    <w:rsid w:val="00BD52DE"/>
    <w:rsid w:val="00BD59FA"/>
    <w:rsid w:val="00BD623E"/>
    <w:rsid w:val="00BE3A56"/>
    <w:rsid w:val="00BE441D"/>
    <w:rsid w:val="00BE462A"/>
    <w:rsid w:val="00BE778D"/>
    <w:rsid w:val="00BF2BF5"/>
    <w:rsid w:val="00C031BB"/>
    <w:rsid w:val="00C0379A"/>
    <w:rsid w:val="00C03955"/>
    <w:rsid w:val="00C03CF6"/>
    <w:rsid w:val="00C05D11"/>
    <w:rsid w:val="00C07617"/>
    <w:rsid w:val="00C117C0"/>
    <w:rsid w:val="00C1184F"/>
    <w:rsid w:val="00C11912"/>
    <w:rsid w:val="00C227C5"/>
    <w:rsid w:val="00C22A1F"/>
    <w:rsid w:val="00C26141"/>
    <w:rsid w:val="00C26646"/>
    <w:rsid w:val="00C33704"/>
    <w:rsid w:val="00C35246"/>
    <w:rsid w:val="00C40EC4"/>
    <w:rsid w:val="00C4199B"/>
    <w:rsid w:val="00C42F9F"/>
    <w:rsid w:val="00C434AE"/>
    <w:rsid w:val="00C47A58"/>
    <w:rsid w:val="00C47B46"/>
    <w:rsid w:val="00C5114C"/>
    <w:rsid w:val="00C53A97"/>
    <w:rsid w:val="00C54C73"/>
    <w:rsid w:val="00C61F98"/>
    <w:rsid w:val="00C66C3A"/>
    <w:rsid w:val="00C71490"/>
    <w:rsid w:val="00C73BBE"/>
    <w:rsid w:val="00C819A5"/>
    <w:rsid w:val="00C8364A"/>
    <w:rsid w:val="00C84B8C"/>
    <w:rsid w:val="00C87C05"/>
    <w:rsid w:val="00C90A3E"/>
    <w:rsid w:val="00C934A4"/>
    <w:rsid w:val="00C9588B"/>
    <w:rsid w:val="00CA118A"/>
    <w:rsid w:val="00CA19CB"/>
    <w:rsid w:val="00CA1B69"/>
    <w:rsid w:val="00CA2C6F"/>
    <w:rsid w:val="00CA2F84"/>
    <w:rsid w:val="00CA4CDE"/>
    <w:rsid w:val="00CB13AD"/>
    <w:rsid w:val="00CB43A7"/>
    <w:rsid w:val="00CB5240"/>
    <w:rsid w:val="00CB6B40"/>
    <w:rsid w:val="00CC1A83"/>
    <w:rsid w:val="00CC32E9"/>
    <w:rsid w:val="00CC575D"/>
    <w:rsid w:val="00CC5DD0"/>
    <w:rsid w:val="00CD0725"/>
    <w:rsid w:val="00CD0D4E"/>
    <w:rsid w:val="00CD4CEE"/>
    <w:rsid w:val="00CE0C45"/>
    <w:rsid w:val="00CE2061"/>
    <w:rsid w:val="00CE5053"/>
    <w:rsid w:val="00CE6F3C"/>
    <w:rsid w:val="00CF0386"/>
    <w:rsid w:val="00D078AF"/>
    <w:rsid w:val="00D12928"/>
    <w:rsid w:val="00D13785"/>
    <w:rsid w:val="00D1393A"/>
    <w:rsid w:val="00D15353"/>
    <w:rsid w:val="00D15738"/>
    <w:rsid w:val="00D16F21"/>
    <w:rsid w:val="00D17118"/>
    <w:rsid w:val="00D202B2"/>
    <w:rsid w:val="00D21D19"/>
    <w:rsid w:val="00D25407"/>
    <w:rsid w:val="00D25840"/>
    <w:rsid w:val="00D26024"/>
    <w:rsid w:val="00D340DE"/>
    <w:rsid w:val="00D3680B"/>
    <w:rsid w:val="00D36EB1"/>
    <w:rsid w:val="00D41AB5"/>
    <w:rsid w:val="00D43661"/>
    <w:rsid w:val="00D444B5"/>
    <w:rsid w:val="00D45358"/>
    <w:rsid w:val="00D51057"/>
    <w:rsid w:val="00D51474"/>
    <w:rsid w:val="00D52D36"/>
    <w:rsid w:val="00D56618"/>
    <w:rsid w:val="00D60928"/>
    <w:rsid w:val="00D61566"/>
    <w:rsid w:val="00D64E13"/>
    <w:rsid w:val="00D65F02"/>
    <w:rsid w:val="00D66CFD"/>
    <w:rsid w:val="00D67102"/>
    <w:rsid w:val="00D6715A"/>
    <w:rsid w:val="00D67490"/>
    <w:rsid w:val="00D80A00"/>
    <w:rsid w:val="00D81B58"/>
    <w:rsid w:val="00D82C56"/>
    <w:rsid w:val="00D84059"/>
    <w:rsid w:val="00D843B5"/>
    <w:rsid w:val="00D845FC"/>
    <w:rsid w:val="00D85A4F"/>
    <w:rsid w:val="00D8623C"/>
    <w:rsid w:val="00D87467"/>
    <w:rsid w:val="00D8761E"/>
    <w:rsid w:val="00D9028B"/>
    <w:rsid w:val="00D902C5"/>
    <w:rsid w:val="00D93603"/>
    <w:rsid w:val="00D96A47"/>
    <w:rsid w:val="00DA6285"/>
    <w:rsid w:val="00DC102F"/>
    <w:rsid w:val="00DC14F6"/>
    <w:rsid w:val="00DC17F7"/>
    <w:rsid w:val="00DC31E1"/>
    <w:rsid w:val="00DC47FC"/>
    <w:rsid w:val="00DD0444"/>
    <w:rsid w:val="00DD1460"/>
    <w:rsid w:val="00DD1F6D"/>
    <w:rsid w:val="00DD3073"/>
    <w:rsid w:val="00DD38E1"/>
    <w:rsid w:val="00DD5C0F"/>
    <w:rsid w:val="00DD5CCE"/>
    <w:rsid w:val="00DD607F"/>
    <w:rsid w:val="00DE0AB7"/>
    <w:rsid w:val="00DE59C5"/>
    <w:rsid w:val="00DE6071"/>
    <w:rsid w:val="00DE63B2"/>
    <w:rsid w:val="00DF0911"/>
    <w:rsid w:val="00DF3C71"/>
    <w:rsid w:val="00DF7072"/>
    <w:rsid w:val="00DF71EC"/>
    <w:rsid w:val="00E0338F"/>
    <w:rsid w:val="00E03446"/>
    <w:rsid w:val="00E07080"/>
    <w:rsid w:val="00E14D12"/>
    <w:rsid w:val="00E15DB6"/>
    <w:rsid w:val="00E21C1D"/>
    <w:rsid w:val="00E222DB"/>
    <w:rsid w:val="00E227C3"/>
    <w:rsid w:val="00E24031"/>
    <w:rsid w:val="00E30B6B"/>
    <w:rsid w:val="00E36D62"/>
    <w:rsid w:val="00E4519A"/>
    <w:rsid w:val="00E50429"/>
    <w:rsid w:val="00E5224A"/>
    <w:rsid w:val="00E527E1"/>
    <w:rsid w:val="00E63625"/>
    <w:rsid w:val="00E674E6"/>
    <w:rsid w:val="00E70546"/>
    <w:rsid w:val="00E7334F"/>
    <w:rsid w:val="00E73665"/>
    <w:rsid w:val="00E73BAB"/>
    <w:rsid w:val="00E74B99"/>
    <w:rsid w:val="00E7724C"/>
    <w:rsid w:val="00E80043"/>
    <w:rsid w:val="00E802D8"/>
    <w:rsid w:val="00E80950"/>
    <w:rsid w:val="00E80F1B"/>
    <w:rsid w:val="00E829CD"/>
    <w:rsid w:val="00E8364F"/>
    <w:rsid w:val="00E83EB6"/>
    <w:rsid w:val="00E92AD2"/>
    <w:rsid w:val="00E93BD4"/>
    <w:rsid w:val="00E93C8D"/>
    <w:rsid w:val="00E94203"/>
    <w:rsid w:val="00E960B6"/>
    <w:rsid w:val="00E96A78"/>
    <w:rsid w:val="00EA4F64"/>
    <w:rsid w:val="00EA55A6"/>
    <w:rsid w:val="00EA77A6"/>
    <w:rsid w:val="00EB0C24"/>
    <w:rsid w:val="00EB297D"/>
    <w:rsid w:val="00EB421E"/>
    <w:rsid w:val="00EB4CA0"/>
    <w:rsid w:val="00EB4F52"/>
    <w:rsid w:val="00EB5B27"/>
    <w:rsid w:val="00EB5B8D"/>
    <w:rsid w:val="00EB634E"/>
    <w:rsid w:val="00EC0EB5"/>
    <w:rsid w:val="00EC3816"/>
    <w:rsid w:val="00EC3D82"/>
    <w:rsid w:val="00EC474D"/>
    <w:rsid w:val="00EC6BF6"/>
    <w:rsid w:val="00ED1D6A"/>
    <w:rsid w:val="00ED6796"/>
    <w:rsid w:val="00ED6EB2"/>
    <w:rsid w:val="00ED766A"/>
    <w:rsid w:val="00ED785A"/>
    <w:rsid w:val="00EE51D9"/>
    <w:rsid w:val="00EF3CDD"/>
    <w:rsid w:val="00EF3DBE"/>
    <w:rsid w:val="00EF7589"/>
    <w:rsid w:val="00F03A9E"/>
    <w:rsid w:val="00F04101"/>
    <w:rsid w:val="00F07483"/>
    <w:rsid w:val="00F12F7F"/>
    <w:rsid w:val="00F163D5"/>
    <w:rsid w:val="00F22F46"/>
    <w:rsid w:val="00F24E0E"/>
    <w:rsid w:val="00F33BAD"/>
    <w:rsid w:val="00F3428D"/>
    <w:rsid w:val="00F35CDE"/>
    <w:rsid w:val="00F35FD1"/>
    <w:rsid w:val="00F4124E"/>
    <w:rsid w:val="00F4243F"/>
    <w:rsid w:val="00F44599"/>
    <w:rsid w:val="00F445B1"/>
    <w:rsid w:val="00F45950"/>
    <w:rsid w:val="00F45BEE"/>
    <w:rsid w:val="00F467E1"/>
    <w:rsid w:val="00F471CD"/>
    <w:rsid w:val="00F50A29"/>
    <w:rsid w:val="00F54F42"/>
    <w:rsid w:val="00F60B16"/>
    <w:rsid w:val="00F61475"/>
    <w:rsid w:val="00F6623B"/>
    <w:rsid w:val="00F671A8"/>
    <w:rsid w:val="00F73EB4"/>
    <w:rsid w:val="00F82F81"/>
    <w:rsid w:val="00F851A4"/>
    <w:rsid w:val="00F86A99"/>
    <w:rsid w:val="00F90E74"/>
    <w:rsid w:val="00F91026"/>
    <w:rsid w:val="00F91FC6"/>
    <w:rsid w:val="00F92C4C"/>
    <w:rsid w:val="00F93CFF"/>
    <w:rsid w:val="00FA3E53"/>
    <w:rsid w:val="00FA46E9"/>
    <w:rsid w:val="00FA54FF"/>
    <w:rsid w:val="00FA6E34"/>
    <w:rsid w:val="00FA7A17"/>
    <w:rsid w:val="00FA7D1E"/>
    <w:rsid w:val="00FB0778"/>
    <w:rsid w:val="00FB2668"/>
    <w:rsid w:val="00FB45EB"/>
    <w:rsid w:val="00FB5D64"/>
    <w:rsid w:val="00FB7EDA"/>
    <w:rsid w:val="00FC40A0"/>
    <w:rsid w:val="00FC5E1D"/>
    <w:rsid w:val="00FC5E62"/>
    <w:rsid w:val="00FC7294"/>
    <w:rsid w:val="00FD4E24"/>
    <w:rsid w:val="00FD6FDD"/>
    <w:rsid w:val="00FD7222"/>
    <w:rsid w:val="00FD7536"/>
    <w:rsid w:val="00FE4F55"/>
    <w:rsid w:val="00FE64E6"/>
    <w:rsid w:val="00FF2157"/>
    <w:rsid w:val="00FF30FB"/>
    <w:rsid w:val="00FF3B12"/>
    <w:rsid w:val="00FF3E6D"/>
    <w:rsid w:val="00FF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5BC9"/>
  <w15:chartTrackingRefBased/>
  <w15:docId w15:val="{A6563AAE-1AB0-4C52-8393-49CF0182F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474"/>
    <w:pPr>
      <w:contextualSpacing/>
    </w:pPr>
    <w:rPr>
      <w:rFonts w:ascii="Times New Roman" w:eastAsiaTheme="minorEastAsia" w:hAnsi="Times New Roman" w:cs="Arial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E0C83"/>
    <w:pPr>
      <w:keepNext/>
      <w:keepLines/>
      <w:spacing w:after="60"/>
      <w:jc w:val="center"/>
      <w:outlineLvl w:val="0"/>
    </w:pPr>
    <w:rPr>
      <w:rFonts w:eastAsia="Times New Roman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D3474"/>
    <w:pPr>
      <w:keepNext/>
      <w:keepLines/>
      <w:spacing w:after="60"/>
      <w:outlineLvl w:val="1"/>
    </w:pPr>
    <w:rPr>
      <w:rFonts w:eastAsia="Times New Roman" w:cs="Calibri Light"/>
      <w:b/>
      <w:bCs/>
      <w:color w:val="323E4F" w:themeColor="text2" w:themeShade="BF"/>
      <w:sz w:val="24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C236B"/>
    <w:pPr>
      <w:spacing w:before="100" w:beforeAutospacing="1" w:after="100" w:afterAutospacing="1"/>
      <w:outlineLvl w:val="2"/>
    </w:pPr>
    <w:rPr>
      <w:rFonts w:cs="Helvetica"/>
      <w:color w:val="auto"/>
      <w:sz w:val="22"/>
      <w:szCs w:val="2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3C2127"/>
    <w:pPr>
      <w:keepNext/>
      <w:keepLines/>
      <w:spacing w:before="40"/>
      <w:outlineLvl w:val="3"/>
    </w:pPr>
    <w:rPr>
      <w:rFonts w:ascii="Georgia" w:eastAsiaTheme="majorEastAsia" w:hAnsi="Georgia" w:cstheme="majorBidi"/>
      <w:i/>
      <w:i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0291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8E0C83"/>
    <w:rPr>
      <w:rFonts w:ascii="Times New Roman" w:eastAsia="Times New Roman" w:hAnsi="Times New Roman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D3474"/>
    <w:rPr>
      <w:rFonts w:ascii="Times New Roman" w:eastAsia="Times New Roman" w:hAnsi="Times New Roman" w:cs="Calibri Light"/>
      <w:b/>
      <w:bCs/>
      <w:color w:val="323E4F" w:themeColor="text2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236B"/>
    <w:rPr>
      <w:rFonts w:ascii="Times New Roman" w:eastAsia="Times New Roman" w:hAnsi="Times New Roman" w:cs="Helvetica"/>
      <w:b/>
      <w:bCs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2127"/>
    <w:rPr>
      <w:rFonts w:ascii="Georgia" w:eastAsiaTheme="majorEastAsia" w:hAnsi="Georgia" w:cstheme="majorBidi"/>
      <w:i/>
      <w:iCs/>
      <w:color w:val="262626" w:themeColor="text1" w:themeTint="D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97FCF"/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7FCF"/>
    <w:rPr>
      <w:rFonts w:ascii="Verdana" w:eastAsiaTheme="majorEastAsia" w:hAnsi="Verdana" w:cstheme="majorBidi"/>
      <w:spacing w:val="-10"/>
      <w:kern w:val="28"/>
      <w:sz w:val="44"/>
      <w:szCs w:val="56"/>
    </w:rPr>
  </w:style>
  <w:style w:type="paragraph" w:styleId="ListParagraph">
    <w:name w:val="List Paragraph"/>
    <w:basedOn w:val="Normal"/>
    <w:uiPriority w:val="34"/>
    <w:qFormat/>
    <w:rsid w:val="002925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92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5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E0C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C83"/>
    <w:rPr>
      <w:rFonts w:ascii="Times New Roman" w:eastAsiaTheme="minorEastAsia" w:hAnsi="Times New Roman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8E0C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C83"/>
    <w:rPr>
      <w:rFonts w:ascii="Times New Roman" w:eastAsiaTheme="minorEastAsia" w:hAnsi="Times New Roman"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hfcc.edu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Bessette</dc:creator>
  <cp:keywords/>
  <dc:description/>
  <cp:lastModifiedBy>Rachel Ford</cp:lastModifiedBy>
  <cp:revision>3</cp:revision>
  <cp:lastPrinted>2020-03-18T13:45:00Z</cp:lastPrinted>
  <dcterms:created xsi:type="dcterms:W3CDTF">2020-03-18T14:39:00Z</dcterms:created>
  <dcterms:modified xsi:type="dcterms:W3CDTF">2020-03-18T18:47:00Z</dcterms:modified>
</cp:coreProperties>
</file>